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47963" w:rsidRPr="009E3ECB" w:rsidRDefault="009B160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4"/>
        </w:rPr>
      </w:pPr>
      <w:r w:rsidRPr="009E3ECB">
        <w:rPr>
          <w:rFonts w:ascii="Times New Roman" w:eastAsia="Times New Roman" w:hAnsi="Times New Roman" w:cs="Times New Roman"/>
          <w:b/>
          <w:sz w:val="28"/>
          <w:szCs w:val="24"/>
        </w:rPr>
        <w:t>RAKESH</w:t>
      </w:r>
      <w:r w:rsidRPr="00665E4F">
        <w:rPr>
          <w:rFonts w:ascii="Times New Roman" w:eastAsia="Times New Roman" w:hAnsi="Times New Roman" w:cs="Times New Roman"/>
          <w:b/>
          <w:noProof/>
          <w:sz w:val="28"/>
          <w:szCs w:val="24"/>
        </w:rPr>
        <w:t>TAMMINENI</w:t>
      </w:r>
    </w:p>
    <w:p w:rsidR="00A47963" w:rsidRPr="009B1600" w:rsidRDefault="009B1600">
      <w:pPr>
        <w:spacing w:after="0" w:line="240" w:lineRule="auto"/>
        <w:jc w:val="center"/>
        <w:rPr>
          <w:rFonts w:ascii="Times New Roman" w:eastAsia="Times New Roman" w:hAnsi="Times New Roman" w:cs="Times New Roman"/>
          <w:szCs w:val="22"/>
        </w:rPr>
      </w:pPr>
      <w:r w:rsidRPr="009B1600">
        <w:rPr>
          <w:rFonts w:ascii="Times New Roman" w:eastAsia="Times New Roman" w:hAnsi="Times New Roman" w:cs="Times New Roman"/>
          <w:szCs w:val="22"/>
        </w:rPr>
        <w:t>#15,7</w:t>
      </w:r>
      <w:r w:rsidRPr="009B1600">
        <w:rPr>
          <w:rFonts w:ascii="Times New Roman" w:eastAsia="Times New Roman" w:hAnsi="Times New Roman" w:cs="Times New Roman"/>
          <w:szCs w:val="22"/>
          <w:vertAlign w:val="superscript"/>
        </w:rPr>
        <w:t>th</w:t>
      </w:r>
      <w:r w:rsidRPr="009B1600">
        <w:rPr>
          <w:rFonts w:ascii="Times New Roman" w:eastAsia="Times New Roman" w:hAnsi="Times New Roman" w:cs="Times New Roman"/>
          <w:szCs w:val="22"/>
        </w:rPr>
        <w:t xml:space="preserve"> Cross, </w:t>
      </w:r>
      <w:proofErr w:type="spellStart"/>
      <w:r w:rsidRPr="009B1600">
        <w:rPr>
          <w:rFonts w:ascii="Times New Roman" w:eastAsia="Times New Roman" w:hAnsi="Times New Roman" w:cs="Times New Roman"/>
          <w:szCs w:val="22"/>
        </w:rPr>
        <w:t>Mathru</w:t>
      </w:r>
      <w:proofErr w:type="spellEnd"/>
      <w:r w:rsidRPr="009B1600">
        <w:rPr>
          <w:rFonts w:ascii="Times New Roman" w:eastAsia="Times New Roman" w:hAnsi="Times New Roman" w:cs="Times New Roman"/>
          <w:szCs w:val="22"/>
        </w:rPr>
        <w:t xml:space="preserve"> Layout, </w:t>
      </w:r>
      <w:proofErr w:type="spellStart"/>
      <w:r w:rsidRPr="009B1600">
        <w:rPr>
          <w:rFonts w:ascii="Times New Roman" w:eastAsia="Times New Roman" w:hAnsi="Times New Roman" w:cs="Times New Roman"/>
          <w:szCs w:val="22"/>
        </w:rPr>
        <w:t>Yelahanka</w:t>
      </w:r>
      <w:proofErr w:type="spellEnd"/>
      <w:r w:rsidRPr="009B1600">
        <w:rPr>
          <w:rFonts w:ascii="Times New Roman" w:eastAsia="Times New Roman" w:hAnsi="Times New Roman" w:cs="Times New Roman"/>
          <w:szCs w:val="22"/>
        </w:rPr>
        <w:t xml:space="preserve"> New Town, </w:t>
      </w:r>
      <w:r w:rsidR="009E3ECB">
        <w:rPr>
          <w:rFonts w:ascii="Times New Roman" w:eastAsia="Times New Roman" w:hAnsi="Times New Roman" w:cs="Times New Roman"/>
          <w:szCs w:val="22"/>
        </w:rPr>
        <w:t>Bengaluru</w:t>
      </w:r>
      <w:r w:rsidRPr="009B1600">
        <w:rPr>
          <w:rFonts w:ascii="Times New Roman" w:eastAsia="Times New Roman" w:hAnsi="Times New Roman" w:cs="Times New Roman"/>
          <w:szCs w:val="22"/>
        </w:rPr>
        <w:t>-560064</w:t>
      </w:r>
      <w:r w:rsidR="009E3ECB">
        <w:rPr>
          <w:rFonts w:ascii="Times New Roman" w:eastAsia="Times New Roman" w:hAnsi="Times New Roman" w:cs="Times New Roman"/>
          <w:szCs w:val="22"/>
        </w:rPr>
        <w:t>, Karnataka, India</w:t>
      </w:r>
    </w:p>
    <w:p w:rsidR="00A47963" w:rsidRPr="009B1600" w:rsidRDefault="009B1600">
      <w:pPr>
        <w:spacing w:after="0" w:line="240" w:lineRule="auto"/>
        <w:jc w:val="center"/>
        <w:rPr>
          <w:rFonts w:ascii="Times New Roman" w:eastAsia="Times New Roman" w:hAnsi="Times New Roman" w:cs="Times New Roman"/>
          <w:szCs w:val="22"/>
        </w:rPr>
      </w:pPr>
      <w:r w:rsidRPr="009B1600">
        <w:rPr>
          <w:rFonts w:ascii="Times New Roman" w:eastAsia="Times New Roman" w:hAnsi="Times New Roman" w:cs="Times New Roman"/>
          <w:szCs w:val="22"/>
        </w:rPr>
        <w:t xml:space="preserve">Contact No.: </w:t>
      </w:r>
      <w:r w:rsidR="009E3ECB">
        <w:rPr>
          <w:rFonts w:ascii="Times New Roman" w:eastAsia="Times New Roman" w:hAnsi="Times New Roman" w:cs="Times New Roman"/>
          <w:szCs w:val="22"/>
        </w:rPr>
        <w:t>+91–</w:t>
      </w:r>
      <w:r w:rsidRPr="009B1600">
        <w:rPr>
          <w:rFonts w:ascii="Times New Roman" w:eastAsia="Times New Roman" w:hAnsi="Times New Roman" w:cs="Times New Roman"/>
          <w:szCs w:val="22"/>
        </w:rPr>
        <w:t xml:space="preserve">8296865364, Email ID: </w:t>
      </w:r>
      <w:r w:rsidRPr="009E3ECB">
        <w:rPr>
          <w:rFonts w:ascii="Times New Roman" w:eastAsia="Times New Roman" w:hAnsi="Times New Roman" w:cs="Times New Roman"/>
          <w:color w:val="000000" w:themeColor="text1"/>
          <w:szCs w:val="22"/>
        </w:rPr>
        <w:t>rakeshtammineni@gmail.com</w:t>
      </w:r>
    </w:p>
    <w:p w:rsidR="00A47963" w:rsidRDefault="00A47963">
      <w:pPr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A47963" w:rsidRPr="009B1600" w:rsidRDefault="009B1600" w:rsidP="009B1600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9B1600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ACADEMIC QUALIFICATION</w:t>
      </w:r>
    </w:p>
    <w:p w:rsidR="00A47963" w:rsidRPr="009B1600" w:rsidRDefault="009B1600" w:rsidP="009B160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2"/>
          <w:szCs w:val="22"/>
        </w:rPr>
      </w:pPr>
      <w:r w:rsidRPr="009B1600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 xml:space="preserve">Bachelor of Engineering </w:t>
      </w:r>
      <w:r w:rsidR="009E3ECB" w:rsidRPr="009B1600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in Electronics and Communication Engineering</w:t>
      </w:r>
      <w:r w:rsidR="009E3ECB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 xml:space="preserve">, </w:t>
      </w:r>
      <w:r w:rsidR="009E3ECB"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G</w:t>
      </w:r>
      <w:r w:rsidR="00F43247"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ov</w:t>
      </w:r>
      <w:r w:rsidR="009E3ECB"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ernmen</w:t>
      </w:r>
      <w:r w:rsidR="00F43247"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t </w:t>
      </w:r>
      <w:r w:rsidR="009E3ECB"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Sri </w:t>
      </w:r>
      <w:proofErr w:type="spellStart"/>
      <w:r w:rsidR="009E3ECB"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Krishnarajendra</w:t>
      </w:r>
      <w:proofErr w:type="spellEnd"/>
      <w:r w:rsidR="009E3ECB"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Silver Jubilee Technological Institute (</w:t>
      </w:r>
      <w:r w:rsidR="002E44B6">
        <w:rPr>
          <w:rFonts w:ascii="Times New Roman" w:eastAsia="Times New Roman" w:hAnsi="Times New Roman" w:cs="Times New Roman"/>
          <w:color w:val="000000"/>
          <w:sz w:val="22"/>
          <w:szCs w:val="22"/>
        </w:rPr>
        <w:t>G</w:t>
      </w:r>
      <w:r w:rsidR="00F43247"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SKSJTI</w:t>
      </w:r>
      <w:r w:rsidR="009E3ECB"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)</w:t>
      </w:r>
      <w:r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,</w:t>
      </w:r>
      <w:r w:rsid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Bengaluru, </w:t>
      </w:r>
      <w:r w:rsidR="00C04F96">
        <w:rPr>
          <w:rStyle w:val="xbe"/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Score</w:t>
      </w:r>
      <w:r w:rsidR="002E44B6">
        <w:rPr>
          <w:rStyle w:val="xbe"/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:75.3</w:t>
      </w:r>
      <w:r w:rsidRPr="009B1600">
        <w:rPr>
          <w:rStyle w:val="xbe"/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%, June 2017</w:t>
      </w:r>
    </w:p>
    <w:p w:rsidR="00A47963" w:rsidRPr="009B1600" w:rsidRDefault="00A47963" w:rsidP="009B1600">
      <w:pPr>
        <w:spacing w:after="0" w:line="240" w:lineRule="auto"/>
        <w:jc w:val="both"/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u w:val="single"/>
          <w:shd w:val="clear" w:color="auto" w:fill="FFFFFF"/>
        </w:rPr>
      </w:pPr>
    </w:p>
    <w:p w:rsidR="00A47963" w:rsidRPr="009B1600" w:rsidRDefault="009B1600" w:rsidP="009B1600">
      <w:pPr>
        <w:spacing w:after="0" w:line="240" w:lineRule="auto"/>
        <w:jc w:val="both"/>
        <w:rPr>
          <w:rFonts w:ascii="Times New Roman" w:eastAsia="ArialMT" w:hAnsi="Times New Roman" w:cs="Times New Roman"/>
          <w:spacing w:val="-6"/>
          <w:kern w:val="1"/>
          <w:sz w:val="24"/>
          <w:szCs w:val="24"/>
          <w:lang w:val="en-GB" w:eastAsia="hi-IN" w:bidi="hi-IN"/>
        </w:rPr>
      </w:pPr>
      <w:r w:rsidRPr="009B1600">
        <w:rPr>
          <w:rStyle w:val="xbe"/>
          <w:rFonts w:ascii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  <w:t>WORK EXPERIENCE</w:t>
      </w:r>
    </w:p>
    <w:p w:rsidR="006F36CE" w:rsidRPr="0013159D" w:rsidRDefault="002E44B6" w:rsidP="009B1600">
      <w:pPr>
        <w:spacing w:after="0" w:line="240" w:lineRule="auto"/>
        <w:jc w:val="both"/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</w:pPr>
      <w:r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 xml:space="preserve">Associate </w:t>
      </w:r>
      <w:r w:rsidR="006F36CE" w:rsidRPr="009B1600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Software Engineer</w:t>
      </w:r>
      <w:r w:rsidR="009E3ECB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,</w:t>
      </w:r>
      <w:r w:rsidR="00623F36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 xml:space="preserve">SASKEN </w:t>
      </w:r>
      <w:r w:rsidR="006F36CE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 xml:space="preserve">Technologies </w:t>
      </w:r>
      <w:r w:rsidR="009E3ECB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 xml:space="preserve">Private </w:t>
      </w:r>
      <w:r w:rsidR="006F36CE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L</w:t>
      </w:r>
      <w:r w:rsidR="009E3ECB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imi</w:t>
      </w:r>
      <w:r w:rsidR="006F36CE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t</w:t>
      </w:r>
      <w:r w:rsidR="009E3ECB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e</w:t>
      </w:r>
      <w:r w:rsidR="006F36CE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d</w:t>
      </w:r>
      <w:r w:rsidR="009E3ECB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,</w:t>
      </w:r>
      <w:r w:rsidR="006F36CE" w:rsidRPr="0013159D">
        <w:rPr>
          <w:rFonts w:ascii="Times New Roman" w:eastAsia="ArialMT" w:hAnsi="Times New Roman" w:cs="Times New Roman"/>
          <w:b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>Bengaluru</w:t>
      </w:r>
      <w:r w:rsidR="009E3ECB" w:rsidRPr="0013159D">
        <w:rPr>
          <w:rFonts w:ascii="Times New Roman" w:eastAsia="ArialMT" w:hAnsi="Times New Roman" w:cs="Times New Roman"/>
          <w:b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>,</w:t>
      </w:r>
      <w:r w:rsidR="006F36CE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 xml:space="preserve"> July 201</w:t>
      </w:r>
      <w:r w:rsidR="009E3ECB" w:rsidRPr="0013159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8-Present</w:t>
      </w:r>
    </w:p>
    <w:p w:rsidR="00C04F96" w:rsidRDefault="00C04F96" w:rsidP="00C04F96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>Project: Video Conference Application, July 2018-Present</w:t>
      </w:r>
    </w:p>
    <w:p w:rsidR="00C04F96" w:rsidRPr="00C04F96" w:rsidRDefault="00C04F96" w:rsidP="00C04F96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</w:pPr>
      <w:r w:rsidRPr="00C04F96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Brief Description</w:t>
      </w:r>
      <w:r w:rsidRPr="00C04F96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: Developing a</w:t>
      </w:r>
      <w:r w:rsidRPr="00C04F96">
        <w:rPr>
          <w:rFonts w:ascii="Times New Roman" w:hAnsi="Times New Roman"/>
          <w:color w:val="000000" w:themeColor="text1"/>
          <w:sz w:val="22"/>
          <w:szCs w:val="22"/>
        </w:rPr>
        <w:t xml:space="preserve"> video conferencing app using </w:t>
      </w:r>
      <w:proofErr w:type="spellStart"/>
      <w:r w:rsidRPr="00C04F96">
        <w:rPr>
          <w:rFonts w:ascii="Times New Roman" w:hAnsi="Times New Roman"/>
          <w:color w:val="000000" w:themeColor="text1"/>
          <w:sz w:val="22"/>
          <w:szCs w:val="22"/>
        </w:rPr>
        <w:t>VidyoAPI</w:t>
      </w:r>
      <w:proofErr w:type="spellEnd"/>
      <w:r w:rsidRPr="00C04F96">
        <w:rPr>
          <w:rFonts w:ascii="Times New Roman" w:hAnsi="Times New Roman"/>
          <w:color w:val="000000" w:themeColor="text1"/>
          <w:sz w:val="22"/>
          <w:szCs w:val="22"/>
        </w:rPr>
        <w:t xml:space="preserve"> where more than 16 people will be conversing using a </w:t>
      </w:r>
      <w:r w:rsidR="00470A9B">
        <w:rPr>
          <w:rFonts w:ascii="Times New Roman" w:hAnsi="Times New Roman"/>
          <w:noProof/>
          <w:color w:val="000000" w:themeColor="text1"/>
          <w:sz w:val="22"/>
          <w:szCs w:val="22"/>
        </w:rPr>
        <w:t>S</w:t>
      </w:r>
      <w:r w:rsidRPr="00470A9B">
        <w:rPr>
          <w:rFonts w:ascii="Times New Roman" w:hAnsi="Times New Roman"/>
          <w:noProof/>
          <w:color w:val="000000" w:themeColor="text1"/>
          <w:sz w:val="22"/>
          <w:szCs w:val="22"/>
        </w:rPr>
        <w:t>kype-like</w:t>
      </w:r>
      <w:r w:rsidRPr="00C04F96">
        <w:rPr>
          <w:rFonts w:ascii="Times New Roman" w:hAnsi="Times New Roman"/>
          <w:color w:val="000000" w:themeColor="text1"/>
          <w:sz w:val="22"/>
          <w:szCs w:val="22"/>
        </w:rPr>
        <w:t>platform of the highest quality</w:t>
      </w:r>
    </w:p>
    <w:p w:rsidR="00C04F96" w:rsidRPr="00C04F96" w:rsidRDefault="00C04F96" w:rsidP="00C04F96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C04F96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Individual Role: </w:t>
      </w:r>
      <w:r w:rsidRPr="00C04F96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Working on the server-side coding and video quality maintenance</w:t>
      </w:r>
    </w:p>
    <w:p w:rsidR="00C04F96" w:rsidRPr="00C04F96" w:rsidRDefault="00C04F96" w:rsidP="00C04F96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C04F96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Tools Used: </w:t>
      </w:r>
      <w:r w:rsidRPr="00C04F96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Java, JSP, Hibernate</w:t>
      </w:r>
      <w:proofErr w:type="gramStart"/>
      <w:r w:rsidRPr="00C04F96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Springs</w:t>
      </w:r>
      <w:proofErr w:type="gramEnd"/>
    </w:p>
    <w:p w:rsidR="004C2B27" w:rsidRDefault="004C2B27" w:rsidP="009E3EC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</w:p>
    <w:p w:rsidR="00A47963" w:rsidRPr="0013159D" w:rsidRDefault="009E3ECB" w:rsidP="009B160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13159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ACADEMIC </w:t>
      </w:r>
      <w:r w:rsidR="009B1600" w:rsidRPr="0013159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ROJECTS</w:t>
      </w:r>
    </w:p>
    <w:p w:rsidR="00A47963" w:rsidRPr="0013159D" w:rsidRDefault="009B1600" w:rsidP="009B1600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Intelligent Driver Assistance, </w:t>
      </w:r>
      <w:r w:rsidR="006F36CE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February</w:t>
      </w:r>
      <w:r w:rsidR="009E3ECB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-</w:t>
      </w:r>
      <w:r w:rsidR="006F36CE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June 20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17 </w:t>
      </w:r>
    </w:p>
    <w:p w:rsidR="00A47963" w:rsidRPr="0013159D" w:rsidRDefault="009B1600" w:rsidP="009B160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Brief Description:</w:t>
      </w:r>
      <w:r w:rsidR="00B779F8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o c</w:t>
      </w:r>
      <w:r w:rsidR="006F36CE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reat</w:t>
      </w:r>
      <w:r w:rsidR="00B779F8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e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 processor</w:t>
      </w:r>
      <w:r w:rsidR="009E3ECB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-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based control system that would intimate the driver of the obstacles ahead, limiting the speed in speed restricted areas, and helping </w:t>
      </w:r>
      <w:r w:rsidR="00642AC1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the driver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o overtake</w:t>
      </w:r>
      <w:r w:rsidR="00642AC1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.</w:t>
      </w:r>
    </w:p>
    <w:p w:rsidR="00A47963" w:rsidRPr="0013159D" w:rsidRDefault="009B1600" w:rsidP="009B160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Individual Role:</w:t>
      </w:r>
      <w:r w:rsidR="00665E4F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ontributed </w:t>
      </w:r>
      <w:r w:rsid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to</w:t>
      </w:r>
      <w:r w:rsidR="0013159D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the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oding and development process</w:t>
      </w:r>
      <w:r w:rsidR="00665E4F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in the </w:t>
      </w:r>
      <w:r w:rsidR="00665E4F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hree</w:t>
      </w:r>
      <w:r w:rsidR="00665E4F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-member team</w:t>
      </w:r>
    </w:p>
    <w:p w:rsidR="00A47963" w:rsidRPr="0013159D" w:rsidRDefault="009B1600" w:rsidP="009B1600">
      <w:pPr>
        <w:spacing w:after="0" w:line="240" w:lineRule="auto"/>
        <w:jc w:val="both"/>
        <w:rPr>
          <w:rFonts w:ascii="Times New Roman" w:eastAsia="SimSun" w:hAnsi="Times New Roman" w:cs="Times New Roman"/>
          <w:caps/>
          <w:color w:val="000000" w:themeColor="text1"/>
          <w:sz w:val="22"/>
          <w:szCs w:val="22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Tools Used: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MATLAB</w:t>
      </w:r>
      <w:r w:rsidRPr="0013159D">
        <w:rPr>
          <w:rFonts w:ascii="Times New Roman" w:eastAsia="Times New Roman" w:hAnsi="Times New Roman" w:cs="Times New Roman"/>
          <w:color w:val="000000"/>
          <w:sz w:val="22"/>
          <w:szCs w:val="22"/>
        </w:rPr>
        <w:t>,Embedded C, C++, andArduino</w:t>
      </w:r>
      <w:r w:rsidR="0013159D" w:rsidRPr="0013159D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I</w:t>
      </w:r>
      <w:r w:rsidRPr="0013159D">
        <w:rPr>
          <w:rFonts w:ascii="Times New Roman" w:eastAsia="Times New Roman" w:hAnsi="Times New Roman" w:cs="Times New Roman"/>
          <w:caps/>
          <w:color w:val="000000"/>
          <w:sz w:val="22"/>
          <w:szCs w:val="22"/>
        </w:rPr>
        <w:t>de</w:t>
      </w:r>
    </w:p>
    <w:p w:rsidR="00A47963" w:rsidRPr="0013159D" w:rsidRDefault="00A47963" w:rsidP="009B1600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:rsidR="00A47963" w:rsidRPr="0013159D" w:rsidRDefault="009B1600" w:rsidP="009B1600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Conversion of </w:t>
      </w:r>
      <w:r w:rsidR="0013159D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N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on-touch </w:t>
      </w:r>
      <w:r w:rsidR="0013159D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S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creen to </w:t>
      </w:r>
      <w:r w:rsidR="0013159D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T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ouch </w:t>
      </w:r>
      <w:r w:rsidR="0013159D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S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creen</w:t>
      </w:r>
      <w:r w:rsidR="0013159D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(Individual Project)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, </w:t>
      </w:r>
      <w:r w:rsidR="00665289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March 2016</w:t>
      </w:r>
    </w:p>
    <w:p w:rsidR="00A47963" w:rsidRPr="0013159D" w:rsidRDefault="009B1600" w:rsidP="0013159D">
      <w:pPr>
        <w:tabs>
          <w:tab w:val="left" w:pos="420"/>
        </w:tabs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Brief Description</w:t>
      </w:r>
      <w:proofErr w:type="gramStart"/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:</w:t>
      </w:r>
      <w:r w:rsidR="0013159D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Developed</w:t>
      </w:r>
      <w:proofErr w:type="gramEnd"/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 non-touch screen monitor into a </w:t>
      </w:r>
      <w:r w:rsidRP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touchscreen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monitor using an accelerometer that enables read</w:t>
      </w:r>
      <w:r w:rsidR="0013159D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ng of three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coordinates</w:t>
      </w:r>
      <w:r w:rsidR="0013159D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nd</w:t>
      </w:r>
      <w:r w:rsidR="00FE09B1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</w:t>
      </w:r>
      <w:proofErr w:type="spellStart"/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analog</w:t>
      </w:r>
      <w:proofErr w:type="spellEnd"/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to digital conver</w:t>
      </w:r>
      <w:r w:rsidR="0013159D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sion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nd gives it to the processor where </w:t>
      </w:r>
      <w:r w:rsidR="00665E4F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the </w:t>
      </w:r>
      <w:r w:rsidRP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corresponding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ction is taken</w:t>
      </w:r>
    </w:p>
    <w:p w:rsidR="00A47963" w:rsidRPr="0013159D" w:rsidRDefault="009B1600" w:rsidP="009B160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Tools Used:</w:t>
      </w:r>
      <w:r w:rsidR="00665289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Accelerometer, Analog to Digital </w:t>
      </w:r>
      <w:r w:rsidR="00665289" w:rsidRP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Convert</w:t>
      </w:r>
      <w:r w:rsid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e</w:t>
      </w:r>
      <w:r w:rsidR="00665289" w:rsidRP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r</w:t>
      </w:r>
      <w:r w:rsidR="0013159D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</w:t>
      </w:r>
      <w:r w:rsidR="00665289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nd Processing B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ox</w:t>
      </w:r>
    </w:p>
    <w:p w:rsidR="009E3ECB" w:rsidRPr="0013159D" w:rsidRDefault="009E3ECB" w:rsidP="009B160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</w:p>
    <w:p w:rsidR="009E3ECB" w:rsidRPr="0013159D" w:rsidRDefault="009E3ECB" w:rsidP="009E3ECB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Gear Display </w:t>
      </w:r>
      <w:r w:rsidR="0013159D"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S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ystem in Bikes, September-December 2015</w:t>
      </w:r>
    </w:p>
    <w:p w:rsidR="009E3ECB" w:rsidRPr="0013159D" w:rsidRDefault="009E3ECB" w:rsidP="009E3EC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Brief Description: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reated a gear display system using 8085 microprocessor, a hall sensor</w:t>
      </w:r>
      <w:proofErr w:type="gramStart"/>
      <w:r w:rsidR="00665E4F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</w:t>
      </w:r>
      <w:r w:rsidRP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and</w:t>
      </w:r>
      <w:proofErr w:type="gramEnd"/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display. The hall sensor would detect the motion of the gear rod and would take the corresponding action of counting up or down</w:t>
      </w:r>
    </w:p>
    <w:p w:rsidR="009E3ECB" w:rsidRPr="0013159D" w:rsidRDefault="009E3ECB" w:rsidP="009E3EC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Individual Role: </w:t>
      </w:r>
      <w:r w:rsidR="0013159D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As the team leader and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spokesperson of the team of </w:t>
      </w:r>
      <w:r w:rsidR="0013159D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four,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was the main lead in coding</w:t>
      </w:r>
    </w:p>
    <w:p w:rsidR="00A47963" w:rsidRPr="009E3ECB" w:rsidRDefault="009E3ECB" w:rsidP="009B160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Tools Used: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Embedded C and </w:t>
      </w:r>
      <w:r w:rsidR="0013159D"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MASM</w:t>
      </w:r>
    </w:p>
    <w:p w:rsidR="00A47963" w:rsidRDefault="00A47963" w:rsidP="009B1600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:rsidR="005A4EB1" w:rsidRPr="0013159D" w:rsidRDefault="005A4EB1" w:rsidP="005A4EB1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bookmarkStart w:id="0" w:name="_Hlk526665914"/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Project: </w:t>
      </w:r>
      <w:r w:rsidRPr="00665E4F">
        <w:rPr>
          <w:rFonts w:ascii="Times New Roman" w:hAnsi="Times New Roman" w:cs="Times New Roman"/>
          <w:b/>
          <w:noProof/>
          <w:color w:val="000000" w:themeColor="text1"/>
          <w:sz w:val="22"/>
          <w:szCs w:val="22"/>
        </w:rPr>
        <w:t>Real</w:t>
      </w:r>
      <w:r>
        <w:rPr>
          <w:rFonts w:ascii="Times New Roman" w:hAnsi="Times New Roman" w:cs="Times New Roman"/>
          <w:b/>
          <w:noProof/>
          <w:color w:val="000000" w:themeColor="text1"/>
          <w:sz w:val="22"/>
          <w:szCs w:val="22"/>
        </w:rPr>
        <w:t>-</w:t>
      </w:r>
      <w:r w:rsidRPr="00665E4F">
        <w:rPr>
          <w:rFonts w:ascii="Times New Roman" w:hAnsi="Times New Roman" w:cs="Times New Roman"/>
          <w:b/>
          <w:noProof/>
          <w:color w:val="000000" w:themeColor="text1"/>
          <w:sz w:val="22"/>
          <w:szCs w:val="22"/>
        </w:rPr>
        <w:t>Time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Object Detection with Deep Learning, October 2017-March 2018</w:t>
      </w:r>
    </w:p>
    <w:p w:rsidR="005A4EB1" w:rsidRPr="0013159D" w:rsidRDefault="005A4EB1" w:rsidP="005A4EB1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Brief</w:t>
      </w: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 Description: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rained</w:t>
      </w:r>
      <w:r w:rsidRPr="00354DE6">
        <w:rPr>
          <w:rFonts w:ascii="Times New Roman" w:hAnsi="Times New Roman"/>
          <w:color w:val="000000" w:themeColor="text1"/>
          <w:sz w:val="22"/>
          <w:szCs w:val="22"/>
        </w:rPr>
        <w:t xml:space="preserve"> our own model and enable</w:t>
      </w:r>
      <w:r>
        <w:rPr>
          <w:rFonts w:ascii="Times New Roman" w:hAnsi="Times New Roman"/>
          <w:color w:val="000000" w:themeColor="text1"/>
          <w:sz w:val="22"/>
          <w:szCs w:val="22"/>
        </w:rPr>
        <w:t>d</w:t>
      </w:r>
      <w:r w:rsidRPr="00354DE6">
        <w:rPr>
          <w:rFonts w:ascii="Times New Roman" w:hAnsi="Times New Roman"/>
          <w:color w:val="000000" w:themeColor="text1"/>
          <w:sz w:val="22"/>
          <w:szCs w:val="22"/>
        </w:rPr>
        <w:t xml:space="preserve"> it </w:t>
      </w:r>
      <w:r>
        <w:rPr>
          <w:rFonts w:ascii="Times New Roman" w:hAnsi="Times New Roman"/>
          <w:color w:val="000000" w:themeColor="text1"/>
          <w:sz w:val="22"/>
          <w:szCs w:val="22"/>
        </w:rPr>
        <w:t xml:space="preserve">to </w:t>
      </w:r>
      <w:r w:rsidRPr="00354DE6">
        <w:rPr>
          <w:rFonts w:ascii="Times New Roman" w:hAnsi="Times New Roman"/>
          <w:color w:val="000000" w:themeColor="text1"/>
          <w:sz w:val="22"/>
          <w:szCs w:val="22"/>
        </w:rPr>
        <w:t>detect the vehicle density on the road and adjust the timer according</w:t>
      </w:r>
      <w:r>
        <w:rPr>
          <w:rFonts w:ascii="Times New Roman" w:hAnsi="Times New Roman"/>
          <w:color w:val="000000" w:themeColor="text1"/>
          <w:sz w:val="22"/>
          <w:szCs w:val="22"/>
        </w:rPr>
        <w:t xml:space="preserve"> to</w:t>
      </w:r>
      <w:r w:rsidRPr="00354DE6">
        <w:rPr>
          <w:rFonts w:ascii="Times New Roman" w:hAnsi="Times New Roman"/>
          <w:color w:val="000000" w:themeColor="text1"/>
          <w:sz w:val="22"/>
          <w:szCs w:val="22"/>
        </w:rPr>
        <w:t xml:space="preserve"> the traffic signal</w:t>
      </w:r>
    </w:p>
    <w:bookmarkEnd w:id="0"/>
    <w:p w:rsidR="005A4EB1" w:rsidRPr="0013159D" w:rsidRDefault="005A4EB1" w:rsidP="005A4EB1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Individual Role: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Worked on training a model for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he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dataset and detect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ed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ll the models of our interest</w:t>
      </w:r>
    </w:p>
    <w:p w:rsidR="005A4EB1" w:rsidRPr="0013159D" w:rsidRDefault="005A4EB1" w:rsidP="005A4EB1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Tools Used: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Python, </w:t>
      </w:r>
      <w:proofErr w:type="spellStart"/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OpenCV</w:t>
      </w:r>
      <w:proofErr w:type="spellEnd"/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</w:t>
      </w:r>
      <w:r w:rsidR="00FE09B1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</w:t>
      </w:r>
      <w:r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N</w:t>
      </w:r>
      <w:bookmarkStart w:id="1" w:name="_GoBack"/>
      <w:bookmarkEnd w:id="1"/>
      <w:r w:rsidRPr="00470A9B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umpy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Deep Learning, Neural Networking, Computer Vision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</w:t>
      </w:r>
      <w:r w:rsidR="00FE09B1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ensorflow</w:t>
      </w:r>
      <w:proofErr w:type="spellEnd"/>
    </w:p>
    <w:p w:rsidR="005A4EB1" w:rsidRPr="0013159D" w:rsidRDefault="005A4EB1" w:rsidP="005A4EB1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5A4EB1" w:rsidRPr="0013159D" w:rsidRDefault="005A4EB1" w:rsidP="005A4EB1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bookmarkStart w:id="2" w:name="_Hlk526665574"/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Project: 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Image Detection and Alerting, October 2017</w:t>
      </w:r>
    </w:p>
    <w:p w:rsidR="005A4EB1" w:rsidRPr="0013159D" w:rsidRDefault="005A4EB1" w:rsidP="005A4EB1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Brief Description: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hecked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if any element is stuck after the </w:t>
      </w:r>
      <w:r w:rsidRP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molding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process in the </w:t>
      </w:r>
      <w:r w:rsidRP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molding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machine</w:t>
      </w:r>
    </w:p>
    <w:bookmarkEnd w:id="2"/>
    <w:p w:rsidR="005A4EB1" w:rsidRPr="0013159D" w:rsidRDefault="005A4EB1" w:rsidP="005A4EB1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Individual Role: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Worked on creating a region of interest (ROI) and processed that region to check and alert</w:t>
      </w:r>
      <w:r w:rsidR="00143B5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employees in case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of this occurrence</w:t>
      </w:r>
    </w:p>
    <w:p w:rsidR="005A4EB1" w:rsidRPr="0013159D" w:rsidRDefault="005A4EB1" w:rsidP="005A4EB1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Tools Used: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Python, </w:t>
      </w:r>
      <w:proofErr w:type="spellStart"/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OpenCV</w:t>
      </w:r>
      <w:proofErr w:type="spellEnd"/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 Raspberry Pi</w:t>
      </w:r>
    </w:p>
    <w:p w:rsidR="005A4EB1" w:rsidRPr="0013159D" w:rsidRDefault="005A4EB1" w:rsidP="005A4EB1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5A4EB1" w:rsidRPr="0013159D" w:rsidRDefault="005A4EB1" w:rsidP="005A4EB1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bookmarkStart w:id="3" w:name="_Hlk526665697"/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Project: 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Geo</w:t>
      </w:r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>-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Fence</w:t>
      </w:r>
      <w:r w:rsidR="00FE09B1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Creation and Monitoring, </w:t>
      </w:r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>August</w:t>
      </w: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2017</w:t>
      </w:r>
    </w:p>
    <w:p w:rsidR="005A4EB1" w:rsidRPr="0013159D" w:rsidRDefault="005A4EB1" w:rsidP="005A4EB1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lastRenderedPageBreak/>
        <w:t>Brief Description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: Enabling the parent to create/draw a fence on the map, activate it, and monitor their kids’ location in real-time</w:t>
      </w:r>
      <w:bookmarkEnd w:id="3"/>
    </w:p>
    <w:p w:rsidR="005A4EB1" w:rsidRPr="0013159D" w:rsidRDefault="005A4EB1" w:rsidP="005A4EB1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Individual Role:</w:t>
      </w:r>
      <w:r w:rsidR="00FE09B1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Worked on the front end, </w:t>
      </w:r>
      <w:r w:rsidRP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database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creation, and real-time monitoring of the system</w:t>
      </w:r>
    </w:p>
    <w:p w:rsidR="005A4EB1" w:rsidRDefault="005A4EB1" w:rsidP="005A4EB1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13159D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Tools Used:</w:t>
      </w:r>
      <w:r w:rsidR="00FE09B1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Html, CSS, Bootstrapping, JavaScript, </w:t>
      </w:r>
      <w:proofErr w:type="spellStart"/>
      <w:proofErr w:type="gramStart"/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MySQL</w:t>
      </w:r>
      <w:proofErr w:type="spellEnd"/>
      <w:r w:rsidR="00FE09B1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</w:t>
      </w:r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</w:t>
      </w:r>
      <w:proofErr w:type="gramEnd"/>
      <w:r w:rsidRPr="0013159D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PHP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.</w:t>
      </w:r>
    </w:p>
    <w:p w:rsidR="005A4EB1" w:rsidRPr="009B1600" w:rsidRDefault="005A4EB1" w:rsidP="009B1600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:rsidR="00A47963" w:rsidRPr="009B1600" w:rsidRDefault="00A47963" w:rsidP="009B1600">
      <w:pPr>
        <w:spacing w:after="0"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:rsidR="00A47963" w:rsidRPr="009B1600" w:rsidRDefault="009B1600" w:rsidP="009B1600">
      <w:pPr>
        <w:spacing w:after="0" w:line="240" w:lineRule="auto"/>
        <w:jc w:val="both"/>
        <w:rPr>
          <w:rStyle w:val="CommentReference"/>
          <w:rFonts w:ascii="Times New Roman" w:hAnsi="Times New Roman" w:cs="Times New Roman"/>
          <w:sz w:val="24"/>
          <w:szCs w:val="24"/>
          <w:lang w:val="en-IN"/>
        </w:rPr>
      </w:pPr>
      <w:r w:rsidRPr="009B1600">
        <w:rPr>
          <w:rStyle w:val="xbe"/>
          <w:rFonts w:ascii="Times New Roman" w:hAnsi="Times New Roman" w:cs="Times New Roman"/>
          <w:b/>
          <w:color w:val="000000" w:themeColor="text1"/>
          <w:sz w:val="24"/>
          <w:szCs w:val="24"/>
          <w:u w:val="single"/>
          <w:shd w:val="clear" w:color="auto" w:fill="FFFFFF"/>
        </w:rPr>
        <w:t>WORKSHOPS ATTENDED</w:t>
      </w:r>
    </w:p>
    <w:p w:rsidR="00117F4C" w:rsidRPr="009B1600" w:rsidRDefault="00117F4C" w:rsidP="00117F4C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Workshop on SQL Advanced and Java8 conducted by </w:t>
      </w:r>
      <w:proofErr w:type="spellStart"/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Sasken</w:t>
      </w:r>
      <w:proofErr w:type="spellEnd"/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Technologies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F15D73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October </w:t>
      </w:r>
      <w:r w:rsidRPr="0045008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8</w:t>
      </w:r>
    </w:p>
    <w:p w:rsidR="00A47963" w:rsidRPr="009B1600" w:rsidRDefault="009B1600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JAVA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Workshop, c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onducted by </w:t>
      </w:r>
      <w:proofErr w:type="spellStart"/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nfi</w:t>
      </w:r>
      <w:r w:rsidR="00665289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data</w:t>
      </w:r>
      <w:proofErr w:type="spellEnd"/>
      <w:r w:rsidR="00FE09B1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Private Limited, </w:t>
      </w:r>
      <w:r w:rsidR="00F15D73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May </w:t>
      </w:r>
      <w:r w:rsidR="00450080" w:rsidRPr="0045008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8</w:t>
      </w:r>
    </w:p>
    <w:p w:rsidR="00F15D73" w:rsidRPr="009B1600" w:rsidRDefault="00F15D73" w:rsidP="00F15D73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Entrepreneurship Awareness Drive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 c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onducted by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the 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Entrepreneurship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ell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of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IIT Kharagpur,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October </w:t>
      </w:r>
      <w:r w:rsidRPr="0045008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6</w:t>
      </w:r>
    </w:p>
    <w:p w:rsidR="00A47963" w:rsidRPr="009B1600" w:rsidRDefault="009B1600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Climate Change Quiz and Climate Sciences,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onducted by </w:t>
      </w:r>
      <w:proofErr w:type="spellStart"/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Divecha</w:t>
      </w:r>
      <w:proofErr w:type="spellEnd"/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Centre for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limate Change,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at 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Indian Institute of Science, </w:t>
      </w:r>
      <w:r w:rsidRPr="009B1600">
        <w:rPr>
          <w:rFonts w:ascii="Times New Roman" w:eastAsia="ArialMT" w:hAnsi="Times New Roman" w:cs="Times New Roman"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>Bengaluru</w:t>
      </w:r>
      <w:r w:rsidR="00117F4C">
        <w:rPr>
          <w:rFonts w:ascii="Times New Roman" w:eastAsia="ArialMT" w:hAnsi="Times New Roman" w:cs="Times New Roman"/>
          <w:color w:val="000000" w:themeColor="text1"/>
          <w:spacing w:val="-6"/>
          <w:kern w:val="1"/>
          <w:sz w:val="22"/>
          <w:szCs w:val="22"/>
          <w:lang w:val="en-GB" w:eastAsia="hi-IN" w:bidi="hi-IN"/>
        </w:rPr>
        <w:t xml:space="preserve">, </w:t>
      </w:r>
      <w:r w:rsidR="00F15D73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April </w:t>
      </w:r>
      <w:r w:rsidR="00117F4C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5</w:t>
      </w:r>
    </w:p>
    <w:p w:rsidR="00A47963" w:rsidRPr="009B1600" w:rsidRDefault="00A47963" w:rsidP="009B1600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  <w:u w:val="single"/>
        </w:rPr>
      </w:pPr>
    </w:p>
    <w:p w:rsidR="00A47963" w:rsidRPr="009B1600" w:rsidRDefault="009B1600" w:rsidP="009B1600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9B1600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TECHNICAL SKILLS</w:t>
      </w:r>
    </w:p>
    <w:p w:rsidR="00A47963" w:rsidRPr="009B1600" w:rsidRDefault="009B1600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Languages: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C, C++, </w:t>
      </w:r>
      <w:r w:rsidR="00555B6F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objective c,</w:t>
      </w:r>
      <w:r w:rsidR="00FE09B1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MATLAB,</w:t>
      </w:r>
      <w:r w:rsidR="00FE09B1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</w:t>
      </w:r>
      <w:proofErr w:type="spellStart"/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Verilog</w:t>
      </w:r>
      <w:proofErr w:type="spellEnd"/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 VHD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1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JAVA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w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th Swings, J2EE,</w:t>
      </w:r>
      <w:r w:rsidR="000B3058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Spring</w:t>
      </w:r>
      <w:r w:rsidR="00863948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s</w:t>
      </w:r>
      <w:r w:rsidR="000B3058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470A9B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H</w:t>
      </w:r>
      <w:r w:rsidR="001D7672" w:rsidRPr="00470A9B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ibernate</w:t>
      </w:r>
      <w:r w:rsidR="000B3058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117F4C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HTML</w:t>
      </w:r>
      <w:r w:rsidR="00660952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 CSS,</w:t>
      </w:r>
      <w:r w:rsidR="00470A9B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B</w:t>
      </w:r>
      <w:r w:rsidR="004C2B27" w:rsidRPr="00470A9B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ootstrap,</w:t>
      </w:r>
      <w:r w:rsidR="00470A9B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A</w:t>
      </w:r>
      <w:r w:rsidR="004C2B2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ngular 2,</w:t>
      </w:r>
      <w:r w:rsidR="00660952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Python, 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SQL,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PHP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C 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Sharp</w:t>
      </w:r>
    </w:p>
    <w:p w:rsidR="00A47963" w:rsidRPr="009B1600" w:rsidRDefault="009B1600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 xml:space="preserve">Operating </w:t>
      </w:r>
      <w:r w:rsidR="00117F4C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S</w:t>
      </w:r>
      <w:r w:rsidRPr="009B1600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ystems: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Microsoft Windows, Ubuntu</w:t>
      </w:r>
    </w:p>
    <w:p w:rsidR="00A47963" w:rsidRPr="009B1600" w:rsidRDefault="009B1600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Web Programming/Scripting: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JavaScript, JSP, ASP.net</w:t>
      </w:r>
    </w:p>
    <w:p w:rsidR="00A47963" w:rsidRPr="009B1600" w:rsidRDefault="009B1600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b/>
          <w:color w:val="000000" w:themeColor="text1"/>
          <w:sz w:val="22"/>
          <w:szCs w:val="22"/>
          <w:lang w:val="en-IN"/>
        </w:rPr>
        <w:t>Tools: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Turbo C,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P S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pice, Solid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E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dge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S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4, Xilinx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SE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Cadence,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MASM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 Keil, CC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S Studio,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MATLAB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Arduino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DE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 E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clipse, Anaconda, Python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DE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</w:t>
      </w:r>
      <w:r w:rsidR="00FE09B1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Visual Studio, </w:t>
      </w:r>
      <w:r w:rsidR="00B334D4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fldChar w:fldCharType="begin"/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instrText xml:space="preserve"> HYPERLINK "https://www.tableau.com/"</w:instrText>
      </w:r>
      <w:r w:rsidR="00B334D4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fldChar w:fldCharType="separate"/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ableau</w:t>
      </w:r>
    </w:p>
    <w:p w:rsidR="00A47963" w:rsidRPr="009B1600" w:rsidRDefault="00B334D4" w:rsidP="009B1600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fldChar w:fldCharType="end"/>
      </w:r>
    </w:p>
    <w:p w:rsidR="00A47963" w:rsidRPr="009B1600" w:rsidRDefault="009B1600" w:rsidP="009B160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65E4F"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  <w:t>TRAINING</w:t>
      </w:r>
      <w:r w:rsidRPr="009B1600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TTENDED</w:t>
      </w:r>
    </w:p>
    <w:p w:rsidR="00FE6217" w:rsidRPr="009B1600" w:rsidRDefault="00FE6217" w:rsidP="00FE6217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JAVA and J2EE,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S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prings,SQL and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P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ython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raining </w:t>
      </w:r>
      <w:r w:rsidR="00F15D73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at </w:t>
      </w:r>
      <w:r w:rsidRPr="00665E4F">
        <w:rPr>
          <w:rFonts w:ascii="Times New Roman" w:hAnsi="Times New Roman" w:cs="Times New Roman"/>
          <w:noProof/>
          <w:color w:val="000000" w:themeColor="text1"/>
          <w:sz w:val="22"/>
          <w:szCs w:val="22"/>
          <w:lang w:val="en-IN"/>
        </w:rPr>
        <w:t>JSpiders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Bengaluru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F15D73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May-June </w:t>
      </w:r>
      <w:r w:rsidR="009C5398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2018 </w:t>
      </w:r>
    </w:p>
    <w:p w:rsidR="00F15D73" w:rsidRPr="009B1600" w:rsidRDefault="00F15D73" w:rsidP="00F15D73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o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T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Training, 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onducted by BITES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March </w:t>
      </w:r>
      <w:r w:rsidRPr="00111D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7</w:t>
      </w:r>
    </w:p>
    <w:p w:rsidR="00FE6217" w:rsidRPr="009B1600" w:rsidRDefault="00FE6217" w:rsidP="00FE6217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Ethical Hacking and Python Scripting</w:t>
      </w:r>
      <w:r w:rsidR="00F15D73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Training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F15D73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at 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GSKSJTI, Bengaluru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F15D73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April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6</w:t>
      </w:r>
    </w:p>
    <w:p w:rsidR="00A47963" w:rsidRPr="009B1600" w:rsidRDefault="009B1600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Sixth Sense Technology</w:t>
      </w:r>
      <w:r w:rsidR="00F15D73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Training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onducted by </w:t>
      </w:r>
      <w:proofErr w:type="spellStart"/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echnophilia</w:t>
      </w:r>
      <w:proofErr w:type="spellEnd"/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Systems and Robotics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andC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omputer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A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pplication </w:t>
      </w:r>
      <w:r w:rsidR="00117F4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nstitute, USA,</w:t>
      </w:r>
      <w:r w:rsidR="00F15D73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pril </w:t>
      </w:r>
      <w:r w:rsidR="00E2420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5</w:t>
      </w:r>
    </w:p>
    <w:p w:rsidR="00A47963" w:rsidRPr="009B1600" w:rsidRDefault="00A47963" w:rsidP="009B1600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732F9E" w:rsidRPr="00732F9E" w:rsidRDefault="009B1600" w:rsidP="00732F9E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  <w:lang w:val="en-IN"/>
        </w:rPr>
      </w:pPr>
      <w:r w:rsidRPr="009B1600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  <w:lang w:val="en-IN"/>
        </w:rPr>
        <w:t>EXTRACURRICULAR ACTIVITIES</w:t>
      </w:r>
    </w:p>
    <w:p w:rsidR="00A47963" w:rsidRDefault="007B33C7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eam lead,</w:t>
      </w:r>
      <w:r w:rsidR="009B1600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chess te</w:t>
      </w:r>
      <w:r w:rsidR="009B1600"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am</w:t>
      </w:r>
      <w:r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of </w:t>
      </w:r>
      <w:r w:rsidRPr="0079790C">
        <w:rPr>
          <w:rFonts w:ascii="Times New Roman" w:eastAsia="Times New Roman" w:hAnsi="Times New Roman" w:cs="Times New Roman"/>
          <w:color w:val="000000"/>
          <w:sz w:val="22"/>
          <w:szCs w:val="22"/>
        </w:rPr>
        <w:t>SKSJTI</w:t>
      </w:r>
      <w:r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 Bengaluru, 2015-2017 and secured 12</w:t>
      </w:r>
      <w:r w:rsidRPr="0079790C">
        <w:rPr>
          <w:rFonts w:ascii="Times New Roman" w:hAnsi="Times New Roman" w:cs="Times New Roman"/>
          <w:color w:val="000000" w:themeColor="text1"/>
          <w:sz w:val="22"/>
          <w:szCs w:val="22"/>
          <w:vertAlign w:val="superscript"/>
          <w:lang w:val="en-IN"/>
        </w:rPr>
        <w:t>th</w:t>
      </w:r>
      <w:r w:rsidR="009B1600"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rank in </w:t>
      </w:r>
      <w:r w:rsidR="0079790C"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the </w:t>
      </w:r>
      <w:r w:rsidR="009B1600"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VTU</w:t>
      </w:r>
      <w:r w:rsidR="00183900"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Inter</w:t>
      </w:r>
      <w:r w:rsidR="0079790C"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-c</w:t>
      </w:r>
      <w:r w:rsidR="00183900"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ollege </w:t>
      </w:r>
      <w:r w:rsidR="0079790C"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</w:t>
      </w:r>
      <w:r w:rsidR="00183900"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hess </w:t>
      </w:r>
      <w:r w:rsidR="0079790C"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</w:t>
      </w:r>
      <w:r w:rsidR="00183900"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hampionship</w:t>
      </w:r>
      <w:r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C87AB8"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April </w:t>
      </w:r>
      <w:r w:rsidR="00183900" w:rsidRPr="0079790C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7</w:t>
      </w:r>
      <w:r w:rsidR="00732F9E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.</w:t>
      </w:r>
    </w:p>
    <w:p w:rsidR="006F0A44" w:rsidRPr="006F0A44" w:rsidRDefault="006F0A44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C</w:t>
      </w:r>
      <w:r w:rsidRPr="006F0A4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lass representative for 4 consecutive </w:t>
      </w:r>
      <w:r w:rsidR="008E2454" w:rsidRPr="006F0A44">
        <w:rPr>
          <w:rFonts w:ascii="Times New Roman" w:eastAsia="Times New Roman" w:hAnsi="Times New Roman" w:cs="Times New Roman"/>
          <w:color w:val="222222"/>
          <w:sz w:val="24"/>
          <w:szCs w:val="24"/>
        </w:rPr>
        <w:t>semesters</w:t>
      </w:r>
      <w:r w:rsidRPr="006F0A44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:rsidR="00A47963" w:rsidRPr="009B1600" w:rsidRDefault="007B33C7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D</w:t>
      </w:r>
      <w:r w:rsidR="009B1600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irector of cultural and non-cultural activities in college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DE30E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March </w:t>
      </w:r>
      <w:r w:rsidR="009B1600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7</w:t>
      </w:r>
    </w:p>
    <w:p w:rsidR="00DE30E0" w:rsidRPr="007B33C7" w:rsidRDefault="00DE30E0" w:rsidP="00DE30E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7B33C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Cricket Coordinator, Annual Sports meet,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February 2017</w:t>
      </w:r>
    </w:p>
    <w:p w:rsidR="00A47963" w:rsidRDefault="00CC158D" w:rsidP="009B16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Member of</w:t>
      </w:r>
      <w:r w:rsidR="007B33C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</w:t>
      </w:r>
      <w:r w:rsidR="009B1600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ricket</w:t>
      </w:r>
      <w:r w:rsidR="007B33C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soccer,</w:t>
      </w:r>
      <w:r w:rsidR="00BB48BE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taekwondo</w:t>
      </w:r>
      <w:r w:rsidR="009B1600"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nd chess team</w:t>
      </w:r>
      <w:r w:rsidR="007B33C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s of </w:t>
      </w:r>
      <w:r w:rsidR="001839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G</w:t>
      </w:r>
      <w:r w:rsidR="007B33C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S</w:t>
      </w:r>
      <w:r w:rsidR="007B33C7"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KSJTI</w:t>
      </w:r>
      <w:r w:rsidR="007B33C7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 Bengaluru,</w:t>
      </w:r>
      <w:r w:rsidR="00BD407F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4</w:t>
      </w:r>
      <w:r w:rsidR="00277433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-2017</w:t>
      </w:r>
    </w:p>
    <w:p w:rsidR="00C976C9" w:rsidRDefault="00C976C9" w:rsidP="00C976C9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Chess C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hampion of </w:t>
      </w:r>
      <w:r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SKSJTI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, Bengaluru, for three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successive years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4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-2016</w:t>
      </w:r>
      <w:r w:rsidR="00732F9E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.</w:t>
      </w:r>
    </w:p>
    <w:p w:rsidR="00DE30E0" w:rsidRDefault="00DE30E0" w:rsidP="00DE30E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</w:pP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Won the best mini project award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at </w:t>
      </w:r>
      <w:r w:rsidRPr="009E3ECB">
        <w:rPr>
          <w:rFonts w:ascii="Times New Roman" w:eastAsia="Times New Roman" w:hAnsi="Times New Roman" w:cs="Times New Roman"/>
          <w:color w:val="000000"/>
          <w:sz w:val="22"/>
          <w:szCs w:val="22"/>
        </w:rPr>
        <w:t>SKSJTI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732F9E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Bangalore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, </w:t>
      </w:r>
      <w:r w:rsidR="00417CFF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and Octob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 xml:space="preserve"> </w:t>
      </w:r>
      <w:r w:rsidRPr="009B1600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2016</w:t>
      </w:r>
      <w:r w:rsidR="00732F9E">
        <w:rPr>
          <w:rFonts w:ascii="Times New Roman" w:hAnsi="Times New Roman" w:cs="Times New Roman"/>
          <w:color w:val="000000" w:themeColor="text1"/>
          <w:sz w:val="22"/>
          <w:szCs w:val="22"/>
          <w:lang w:val="en-IN"/>
        </w:rPr>
        <w:t>.</w:t>
      </w:r>
    </w:p>
    <w:p w:rsidR="00C719C0" w:rsidRPr="00C719C0" w:rsidRDefault="00C719C0" w:rsidP="00A3554F">
      <w:pPr>
        <w:shd w:val="clear" w:color="auto" w:fill="FFFFFF"/>
        <w:spacing w:after="0"/>
        <w:ind w:left="360" w:right="45"/>
        <w:rPr>
          <w:color w:val="000000"/>
        </w:rPr>
      </w:pPr>
    </w:p>
    <w:sectPr w:rsidR="00C719C0" w:rsidRPr="00C719C0" w:rsidSect="00FE6217">
      <w:pgSz w:w="12240" w:h="15840"/>
      <w:pgMar w:top="1135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charset w:val="00"/>
    <w:family w:val="swiss"/>
    <w:pitch w:val="default"/>
    <w:sig w:usb0="00000000" w:usb1="00000000" w:usb2="00000000" w:usb3="00000000" w:csb0="0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8929AD"/>
    <w:multiLevelType w:val="hybridMultilevel"/>
    <w:tmpl w:val="12F821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DE5AF7"/>
    <w:multiLevelType w:val="multilevel"/>
    <w:tmpl w:val="13DE5AF7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">
    <w:nsid w:val="1A326725"/>
    <w:multiLevelType w:val="singleLevel"/>
    <w:tmpl w:val="1A326725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">
    <w:nsid w:val="2C605FB1"/>
    <w:multiLevelType w:val="singleLevel"/>
    <w:tmpl w:val="2C605FB1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4">
    <w:nsid w:val="48F17B6D"/>
    <w:multiLevelType w:val="multilevel"/>
    <w:tmpl w:val="48F17B6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091776C"/>
    <w:multiLevelType w:val="hybridMultilevel"/>
    <w:tmpl w:val="6F1AC9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70AA689E"/>
    <w:multiLevelType w:val="hybridMultilevel"/>
    <w:tmpl w:val="6672ADDC"/>
    <w:lvl w:ilvl="0" w:tplc="4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sDQwNLYwN7C0sLA0MjJQ0lEKTi0uzszPAykwqgUAS96n/SwAAAA="/>
  </w:docVars>
  <w:rsids>
    <w:rsidRoot w:val="00741221"/>
    <w:rsid w:val="00003948"/>
    <w:rsid w:val="000228E7"/>
    <w:rsid w:val="00030BF8"/>
    <w:rsid w:val="00046950"/>
    <w:rsid w:val="000A0EC7"/>
    <w:rsid w:val="000B3058"/>
    <w:rsid w:val="000D6CBF"/>
    <w:rsid w:val="000F3DCC"/>
    <w:rsid w:val="000F5BD6"/>
    <w:rsid w:val="00111D4C"/>
    <w:rsid w:val="00117F4C"/>
    <w:rsid w:val="001210E5"/>
    <w:rsid w:val="0013159D"/>
    <w:rsid w:val="0013600B"/>
    <w:rsid w:val="00143B5C"/>
    <w:rsid w:val="00183900"/>
    <w:rsid w:val="00197D74"/>
    <w:rsid w:val="001B3D18"/>
    <w:rsid w:val="001D7672"/>
    <w:rsid w:val="00254561"/>
    <w:rsid w:val="00277433"/>
    <w:rsid w:val="002960CB"/>
    <w:rsid w:val="002D7C0C"/>
    <w:rsid w:val="002E44B6"/>
    <w:rsid w:val="002F1DF4"/>
    <w:rsid w:val="002F548B"/>
    <w:rsid w:val="00354DE6"/>
    <w:rsid w:val="00354E17"/>
    <w:rsid w:val="00356131"/>
    <w:rsid w:val="00396B27"/>
    <w:rsid w:val="003A68C7"/>
    <w:rsid w:val="003D4C4D"/>
    <w:rsid w:val="00417CFF"/>
    <w:rsid w:val="004433CF"/>
    <w:rsid w:val="00450080"/>
    <w:rsid w:val="00470A9B"/>
    <w:rsid w:val="00484630"/>
    <w:rsid w:val="004954EB"/>
    <w:rsid w:val="004A4EC6"/>
    <w:rsid w:val="004C2B27"/>
    <w:rsid w:val="00543BD3"/>
    <w:rsid w:val="00555B6F"/>
    <w:rsid w:val="005932A4"/>
    <w:rsid w:val="00595B13"/>
    <w:rsid w:val="005A4EB1"/>
    <w:rsid w:val="005C5A63"/>
    <w:rsid w:val="005F3426"/>
    <w:rsid w:val="0061569F"/>
    <w:rsid w:val="00623F36"/>
    <w:rsid w:val="00642AC1"/>
    <w:rsid w:val="006551AA"/>
    <w:rsid w:val="00660046"/>
    <w:rsid w:val="00660952"/>
    <w:rsid w:val="00665289"/>
    <w:rsid w:val="00665E4F"/>
    <w:rsid w:val="006F0A44"/>
    <w:rsid w:val="006F36CE"/>
    <w:rsid w:val="00732F9E"/>
    <w:rsid w:val="00735EAB"/>
    <w:rsid w:val="00741221"/>
    <w:rsid w:val="007422B0"/>
    <w:rsid w:val="007750EE"/>
    <w:rsid w:val="0079790C"/>
    <w:rsid w:val="007A6FEA"/>
    <w:rsid w:val="007B33C7"/>
    <w:rsid w:val="0084642E"/>
    <w:rsid w:val="0085358F"/>
    <w:rsid w:val="00855F6A"/>
    <w:rsid w:val="0086238A"/>
    <w:rsid w:val="00863948"/>
    <w:rsid w:val="00867750"/>
    <w:rsid w:val="008A023C"/>
    <w:rsid w:val="008E2454"/>
    <w:rsid w:val="009750E6"/>
    <w:rsid w:val="00982478"/>
    <w:rsid w:val="009B1600"/>
    <w:rsid w:val="009C5398"/>
    <w:rsid w:val="009D7EF9"/>
    <w:rsid w:val="009E3ECB"/>
    <w:rsid w:val="00A3554F"/>
    <w:rsid w:val="00A462F4"/>
    <w:rsid w:val="00A47963"/>
    <w:rsid w:val="00AA0296"/>
    <w:rsid w:val="00AB005B"/>
    <w:rsid w:val="00B04F28"/>
    <w:rsid w:val="00B1444B"/>
    <w:rsid w:val="00B268F2"/>
    <w:rsid w:val="00B334D4"/>
    <w:rsid w:val="00B61202"/>
    <w:rsid w:val="00B779F8"/>
    <w:rsid w:val="00B971BE"/>
    <w:rsid w:val="00BB48BE"/>
    <w:rsid w:val="00BD407F"/>
    <w:rsid w:val="00C04F96"/>
    <w:rsid w:val="00C22E3B"/>
    <w:rsid w:val="00C537F1"/>
    <w:rsid w:val="00C719C0"/>
    <w:rsid w:val="00C87AB8"/>
    <w:rsid w:val="00C976C9"/>
    <w:rsid w:val="00CB79C5"/>
    <w:rsid w:val="00CC158D"/>
    <w:rsid w:val="00CD48F9"/>
    <w:rsid w:val="00CF120C"/>
    <w:rsid w:val="00D14973"/>
    <w:rsid w:val="00D164FB"/>
    <w:rsid w:val="00D3054A"/>
    <w:rsid w:val="00D455AF"/>
    <w:rsid w:val="00D45C6C"/>
    <w:rsid w:val="00DA1DE5"/>
    <w:rsid w:val="00DE30E0"/>
    <w:rsid w:val="00E061F7"/>
    <w:rsid w:val="00E22345"/>
    <w:rsid w:val="00E24207"/>
    <w:rsid w:val="00E4100D"/>
    <w:rsid w:val="00EB466A"/>
    <w:rsid w:val="00EB716A"/>
    <w:rsid w:val="00F15D73"/>
    <w:rsid w:val="00F17D78"/>
    <w:rsid w:val="00F378C9"/>
    <w:rsid w:val="00F43247"/>
    <w:rsid w:val="00F55E6F"/>
    <w:rsid w:val="00F6522A"/>
    <w:rsid w:val="00F70B25"/>
    <w:rsid w:val="00F926CE"/>
    <w:rsid w:val="00FA26D6"/>
    <w:rsid w:val="00FD3B5B"/>
    <w:rsid w:val="00FE09B1"/>
    <w:rsid w:val="00FE6217"/>
    <w:rsid w:val="05AA2BF8"/>
    <w:rsid w:val="0E1435B5"/>
    <w:rsid w:val="13997271"/>
    <w:rsid w:val="21340C1B"/>
    <w:rsid w:val="344E2BB6"/>
    <w:rsid w:val="3CEC0C3E"/>
    <w:rsid w:val="65953878"/>
    <w:rsid w:val="736418E8"/>
    <w:rsid w:val="74B62998"/>
    <w:rsid w:val="7C71581D"/>
    <w:rsid w:val="7EF20B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uiPriority="39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7963"/>
    <w:pPr>
      <w:spacing w:after="120" w:line="264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A47963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7963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7963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796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796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796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796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796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796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47963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47963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7963"/>
    <w:pPr>
      <w:spacing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7963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A47963"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47963"/>
    <w:pPr>
      <w:tabs>
        <w:tab w:val="center" w:pos="4680"/>
        <w:tab w:val="right" w:pos="9360"/>
      </w:tabs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A47963"/>
    <w:pPr>
      <w:spacing w:line="240" w:lineRule="auto"/>
    </w:pPr>
    <w:rPr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47963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A47963"/>
    <w:rPr>
      <w:sz w:val="16"/>
      <w:szCs w:val="16"/>
    </w:rPr>
  </w:style>
  <w:style w:type="character" w:styleId="Emphasis">
    <w:name w:val="Emphasis"/>
    <w:basedOn w:val="DefaultParagraphFont"/>
    <w:uiPriority w:val="20"/>
    <w:qFormat/>
    <w:rsid w:val="00A47963"/>
    <w:rPr>
      <w:i/>
      <w:iCs/>
    </w:rPr>
  </w:style>
  <w:style w:type="character" w:styleId="Hyperlink">
    <w:name w:val="Hyperlink"/>
    <w:basedOn w:val="DefaultParagraphFont"/>
    <w:uiPriority w:val="99"/>
    <w:unhideWhenUsed/>
    <w:rsid w:val="00A47963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A47963"/>
    <w:rPr>
      <w:b/>
      <w:bCs/>
    </w:rPr>
  </w:style>
  <w:style w:type="table" w:styleId="TableGrid">
    <w:name w:val="Table Grid"/>
    <w:basedOn w:val="TableNormal"/>
    <w:uiPriority w:val="39"/>
    <w:rsid w:val="00A479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erChar">
    <w:name w:val="Header Char"/>
    <w:basedOn w:val="DefaultParagraphFont"/>
    <w:link w:val="Header"/>
    <w:uiPriority w:val="99"/>
    <w:rsid w:val="00A47963"/>
  </w:style>
  <w:style w:type="character" w:customStyle="1" w:styleId="FooterChar">
    <w:name w:val="Footer Char"/>
    <w:basedOn w:val="DefaultParagraphFont"/>
    <w:link w:val="Footer"/>
    <w:uiPriority w:val="99"/>
    <w:rsid w:val="00A47963"/>
  </w:style>
  <w:style w:type="character" w:customStyle="1" w:styleId="Heading1Char">
    <w:name w:val="Heading 1 Char"/>
    <w:basedOn w:val="DefaultParagraphFont"/>
    <w:link w:val="Heading1"/>
    <w:uiPriority w:val="9"/>
    <w:rsid w:val="00A4796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7963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7963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7963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7963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7963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A47963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7963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7963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A47963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A47963"/>
    <w:rPr>
      <w:rFonts w:asciiTheme="majorHAnsi" w:eastAsiaTheme="majorEastAsia" w:hAnsiTheme="majorHAnsi" w:cstheme="majorBidi"/>
      <w:sz w:val="24"/>
      <w:szCs w:val="24"/>
    </w:rPr>
  </w:style>
  <w:style w:type="paragraph" w:styleId="NoSpacing">
    <w:name w:val="No Spacing"/>
    <w:uiPriority w:val="1"/>
    <w:qFormat/>
    <w:rsid w:val="00A4796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47963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7963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7963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7963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leEmphasis1">
    <w:name w:val="Subtle Emphasis1"/>
    <w:basedOn w:val="DefaultParagraphFont"/>
    <w:uiPriority w:val="19"/>
    <w:qFormat/>
    <w:rsid w:val="00A47963"/>
    <w:rPr>
      <w:i/>
      <w:iCs/>
      <w:color w:val="404040" w:themeColor="text1" w:themeTint="BF"/>
    </w:rPr>
  </w:style>
  <w:style w:type="character" w:customStyle="1" w:styleId="IntenseEmphasis1">
    <w:name w:val="Intense Emphasis1"/>
    <w:basedOn w:val="DefaultParagraphFont"/>
    <w:uiPriority w:val="21"/>
    <w:qFormat/>
    <w:rsid w:val="00A47963"/>
    <w:rPr>
      <w:b/>
      <w:bCs/>
      <w:i/>
      <w:iCs/>
    </w:rPr>
  </w:style>
  <w:style w:type="character" w:customStyle="1" w:styleId="SubtleReference1">
    <w:name w:val="Subtle Reference1"/>
    <w:basedOn w:val="DefaultParagraphFont"/>
    <w:uiPriority w:val="31"/>
    <w:qFormat/>
    <w:rsid w:val="00A47963"/>
    <w:rPr>
      <w:smallCaps/>
      <w:color w:val="404040" w:themeColor="text1" w:themeTint="BF"/>
      <w:u w:val="single" w:color="7F7F7F" w:themeColor="text1" w:themeTint="80"/>
    </w:rPr>
  </w:style>
  <w:style w:type="character" w:customStyle="1" w:styleId="IntenseReference1">
    <w:name w:val="Intense Reference1"/>
    <w:basedOn w:val="DefaultParagraphFont"/>
    <w:uiPriority w:val="32"/>
    <w:qFormat/>
    <w:rsid w:val="00A47963"/>
    <w:rPr>
      <w:b/>
      <w:bCs/>
      <w:smallCaps/>
      <w:spacing w:val="5"/>
      <w:u w:val="single"/>
    </w:rPr>
  </w:style>
  <w:style w:type="character" w:customStyle="1" w:styleId="BookTitle1">
    <w:name w:val="Book Title1"/>
    <w:basedOn w:val="DefaultParagraphFont"/>
    <w:uiPriority w:val="33"/>
    <w:qFormat/>
    <w:rsid w:val="00A47963"/>
    <w:rPr>
      <w:b/>
      <w:bCs/>
      <w:smallCaps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rsid w:val="00A47963"/>
    <w:pPr>
      <w:outlineLvl w:val="9"/>
    </w:pPr>
  </w:style>
  <w:style w:type="paragraph" w:styleId="ListParagraph">
    <w:name w:val="List Paragraph"/>
    <w:basedOn w:val="Normal"/>
    <w:uiPriority w:val="34"/>
    <w:qFormat/>
    <w:rsid w:val="00A47963"/>
    <w:pPr>
      <w:ind w:left="720"/>
      <w:contextualSpacing/>
    </w:pPr>
  </w:style>
  <w:style w:type="table" w:customStyle="1" w:styleId="Style46">
    <w:name w:val="_Style 46"/>
    <w:basedOn w:val="TableNormal"/>
    <w:rsid w:val="00A47963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47">
    <w:name w:val="_Style 47"/>
    <w:basedOn w:val="TableNormal"/>
    <w:rsid w:val="00A47963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48">
    <w:name w:val="_Style 48"/>
    <w:basedOn w:val="TableNormal"/>
    <w:rsid w:val="00A47963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49">
    <w:name w:val="_Style 49"/>
    <w:basedOn w:val="TableNormal"/>
    <w:rsid w:val="00A47963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50">
    <w:name w:val="_Style 50"/>
    <w:basedOn w:val="TableNormal"/>
    <w:rsid w:val="00A47963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xbe">
    <w:name w:val="_xbe"/>
    <w:basedOn w:val="DefaultParagraphFont"/>
    <w:rsid w:val="00A4796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7963"/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7963"/>
    <w:rPr>
      <w:b/>
      <w:bCs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A47963"/>
    <w:rPr>
      <w:rFonts w:ascii="Tahoma" w:hAnsi="Tahoma" w:cs="Tahoma"/>
      <w:sz w:val="16"/>
      <w:szCs w:val="16"/>
    </w:rPr>
  </w:style>
  <w:style w:type="paragraph" w:customStyle="1" w:styleId="ECVOrganisationDetails">
    <w:name w:val="_ECV_OrganisationDetails"/>
    <w:basedOn w:val="Normal"/>
    <w:rsid w:val="00A47963"/>
    <w:pPr>
      <w:widowControl w:val="0"/>
      <w:suppressLineNumbers/>
      <w:suppressAutoHyphens/>
      <w:autoSpaceDE w:val="0"/>
      <w:spacing w:before="57" w:after="85" w:line="100" w:lineRule="atLeast"/>
    </w:pPr>
    <w:rPr>
      <w:rFonts w:ascii="Arial" w:eastAsia="ArialMT" w:hAnsi="Arial" w:cs="ArialMT"/>
      <w:color w:val="3F3A38"/>
      <w:spacing w:val="-6"/>
      <w:kern w:val="1"/>
      <w:sz w:val="18"/>
      <w:szCs w:val="18"/>
      <w:lang w:val="en-GB" w:eastAsia="hi-IN" w:bidi="hi-IN"/>
    </w:rPr>
  </w:style>
  <w:style w:type="paragraph" w:customStyle="1" w:styleId="ECVLeftHeading">
    <w:name w:val="_ECV_LeftHeading"/>
    <w:basedOn w:val="Normal"/>
    <w:rsid w:val="00A47963"/>
    <w:pPr>
      <w:widowControl w:val="0"/>
      <w:suppressLineNumbers/>
      <w:suppressAutoHyphens/>
      <w:spacing w:after="0" w:line="240" w:lineRule="auto"/>
      <w:ind w:right="283"/>
      <w:jc w:val="right"/>
    </w:pPr>
    <w:rPr>
      <w:rFonts w:ascii="Arial" w:eastAsia="SimSun" w:hAnsi="Arial" w:cs="Mangal"/>
      <w:caps/>
      <w:color w:val="0E4194"/>
      <w:spacing w:val="-6"/>
      <w:kern w:val="1"/>
      <w:sz w:val="18"/>
      <w:szCs w:val="24"/>
      <w:lang w:val="en-GB" w:eastAsia="hi-IN" w:bidi="hi-IN"/>
    </w:rPr>
  </w:style>
  <w:style w:type="character" w:customStyle="1" w:styleId="tl8wme">
    <w:name w:val="tl8wme"/>
    <w:basedOn w:val="DefaultParagraphFont"/>
    <w:rsid w:val="00A4796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BD56FBB-A8B3-4600-8E54-5F9723C2FA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6</TotalTime>
  <Pages>2</Pages>
  <Words>745</Words>
  <Characters>424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sken</Company>
  <LinksUpToDate>false</LinksUpToDate>
  <CharactersWithSpaces>49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kesh</dc:creator>
  <cp:lastModifiedBy>Tammineni Rakesh</cp:lastModifiedBy>
  <cp:revision>100</cp:revision>
  <dcterms:created xsi:type="dcterms:W3CDTF">2018-12-12T05:22:00Z</dcterms:created>
  <dcterms:modified xsi:type="dcterms:W3CDTF">2019-02-28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549</vt:lpwstr>
  </property>
</Properties>
</file>